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F760D7" w14:textId="77777777" w:rsidR="009D377F" w:rsidRDefault="009D377F" w:rsidP="009D377F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  <w:r>
        <w:rPr>
          <w:rFonts w:ascii="Times New Roman" w:hAnsi="Times New Roman"/>
          <w:b/>
          <w:bCs/>
          <w:sz w:val="24"/>
          <w:szCs w:val="24"/>
          <w:lang w:val="id-ID"/>
        </w:rPr>
        <w:t>SURAT PENGALIHAN HAK CIPTA</w:t>
      </w:r>
    </w:p>
    <w:p w14:paraId="394B0A1B" w14:textId="77777777" w:rsidR="009D377F" w:rsidRDefault="009D377F" w:rsidP="009D377F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0ECF91FE" w14:textId="77777777" w:rsidR="009D377F" w:rsidRDefault="009D377F" w:rsidP="009D377F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C206B21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Yang bertanda tangan dibawah ini :</w:t>
      </w:r>
    </w:p>
    <w:p w14:paraId="6A9D0791" w14:textId="77777777" w:rsidR="00EB5FE8" w:rsidRDefault="00EB5FE8" w:rsidP="00EB5FE8">
      <w:pPr>
        <w:spacing w:before="8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 a m a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: Agu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iyad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.Si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.,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.Kom</w:t>
      </w:r>
      <w:proofErr w:type="spellEnd"/>
    </w:p>
    <w:p w14:paraId="2A13EAD2" w14:textId="79736AB4" w:rsidR="00EB5FE8" w:rsidRPr="00EB5FE8" w:rsidRDefault="00EB5FE8" w:rsidP="009D377F">
      <w:pPr>
        <w:spacing w:before="8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lamat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olitekn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Negeri Batam</w:t>
      </w:r>
    </w:p>
    <w:p w14:paraId="12BAB120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1F29CDD4" w14:textId="2FAEDE68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</w:rPr>
      </w:pPr>
      <w:bookmarkStart w:id="0" w:name="_Hlk55297644"/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</w:t>
      </w:r>
      <w:r w:rsidR="00394E32">
        <w:rPr>
          <w:rFonts w:ascii="Times New Roman" w:hAnsi="Times New Roman"/>
          <w:bCs/>
          <w:sz w:val="24"/>
          <w:szCs w:val="24"/>
          <w:lang w:val="id-ID"/>
        </w:rPr>
        <w:t>Christia Insela</w:t>
      </w:r>
      <w:r w:rsidR="002C0306">
        <w:rPr>
          <w:rFonts w:ascii="Times New Roman" w:hAnsi="Times New Roman"/>
          <w:bCs/>
          <w:sz w:val="24"/>
          <w:szCs w:val="24"/>
          <w:lang w:val="id-ID"/>
        </w:rPr>
        <w:t xml:space="preserve"> Br Sebayang</w:t>
      </w:r>
    </w:p>
    <w:p w14:paraId="21C9F025" w14:textId="25EEA3AA" w:rsidR="009D377F" w:rsidRDefault="009D377F" w:rsidP="007C7ADD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2C0306">
        <w:rPr>
          <w:rFonts w:ascii="Times New Roman" w:hAnsi="Times New Roman"/>
          <w:bCs/>
          <w:sz w:val="24"/>
          <w:szCs w:val="24"/>
        </w:rPr>
        <w:t>Legenda Malaka</w:t>
      </w:r>
    </w:p>
    <w:p w14:paraId="5B0E82C6" w14:textId="5120453D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539C801C" w14:textId="6227ECDE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</w:t>
      </w:r>
      <w:r w:rsidR="00394E32">
        <w:rPr>
          <w:rFonts w:ascii="Times New Roman" w:hAnsi="Times New Roman"/>
          <w:bCs/>
          <w:sz w:val="24"/>
          <w:szCs w:val="24"/>
          <w:lang w:val="id-ID"/>
        </w:rPr>
        <w:t xml:space="preserve">Jashline Lie </w:t>
      </w:r>
    </w:p>
    <w:p w14:paraId="35EBA1E4" w14:textId="4AF72B05" w:rsidR="009D377F" w:rsidRDefault="009D377F" w:rsidP="007C7ADD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394E32">
        <w:rPr>
          <w:rFonts w:ascii="Times New Roman" w:hAnsi="Times New Roman"/>
          <w:bCs/>
          <w:sz w:val="24"/>
          <w:szCs w:val="24"/>
        </w:rPr>
        <w:t>Legenda Malaka</w:t>
      </w:r>
    </w:p>
    <w:p w14:paraId="3D36321D" w14:textId="50ADEF92" w:rsidR="00394E32" w:rsidRDefault="00394E32" w:rsidP="00394E32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br/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 Salva Nabila Hayatun Nufus</w:t>
      </w:r>
    </w:p>
    <w:p w14:paraId="632D673D" w14:textId="23A9CC16" w:rsidR="00394E32" w:rsidRDefault="00394E32" w:rsidP="00394E32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63511D">
        <w:rPr>
          <w:rFonts w:ascii="Times New Roman" w:hAnsi="Times New Roman"/>
          <w:bCs/>
          <w:sz w:val="24"/>
          <w:szCs w:val="24"/>
        </w:rPr>
        <w:t>Oma Batam Center</w:t>
      </w:r>
    </w:p>
    <w:p w14:paraId="379476E1" w14:textId="638865AF" w:rsidR="00394E32" w:rsidRDefault="00394E32" w:rsidP="00394E32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br/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 Petra Ivan</w:t>
      </w:r>
    </w:p>
    <w:p w14:paraId="55A155A7" w14:textId="7F57249A" w:rsidR="00394E32" w:rsidRDefault="00394E32" w:rsidP="00394E32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Piayu</w:t>
      </w:r>
      <w:proofErr w:type="spellEnd"/>
    </w:p>
    <w:p w14:paraId="1357A356" w14:textId="20BE8A42" w:rsidR="00394E32" w:rsidRDefault="00394E32" w:rsidP="00394E32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br/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 Muhammad Fiqih Ariansyah</w:t>
      </w:r>
    </w:p>
    <w:p w14:paraId="2421DCDB" w14:textId="459C41BD" w:rsidR="00394E32" w:rsidRDefault="00394E32" w:rsidP="00394E32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bCs/>
          <w:sz w:val="24"/>
          <w:szCs w:val="24"/>
        </w:rPr>
        <w:t xml:space="preserve"> Tiban</w:t>
      </w:r>
    </w:p>
    <w:p w14:paraId="05332005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bookmarkEnd w:id="0"/>
    <w:p w14:paraId="3ED12D92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 xml:space="preserve">Adalah </w:t>
      </w:r>
      <w:r>
        <w:rPr>
          <w:rFonts w:ascii="Times New Roman" w:hAnsi="Times New Roman"/>
          <w:b/>
          <w:bCs/>
          <w:sz w:val="24"/>
          <w:szCs w:val="24"/>
          <w:lang w:val="id-ID"/>
        </w:rPr>
        <w:t>Pihak I</w:t>
      </w:r>
      <w:r>
        <w:rPr>
          <w:rFonts w:ascii="Times New Roman" w:hAnsi="Times New Roman"/>
          <w:bCs/>
          <w:sz w:val="24"/>
          <w:szCs w:val="24"/>
          <w:lang w:val="id-ID"/>
        </w:rPr>
        <w:t xml:space="preserve"> selaku pencipta, dengan ini menyerahkan karya ciptaan saya kepada :</w:t>
      </w:r>
    </w:p>
    <w:p w14:paraId="79CE141A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71E61005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</w:t>
      </w:r>
      <w:proofErr w:type="spellStart"/>
      <w:r>
        <w:rPr>
          <w:rFonts w:ascii="Times New Roman" w:hAnsi="Times New Roman"/>
          <w:bCs/>
          <w:sz w:val="24"/>
          <w:szCs w:val="24"/>
        </w:rPr>
        <w:t>Politeknik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Negeri Batam</w:t>
      </w:r>
      <w:r>
        <w:rPr>
          <w:rFonts w:ascii="Times New Roman" w:hAnsi="Times New Roman"/>
          <w:bCs/>
          <w:sz w:val="24"/>
          <w:szCs w:val="24"/>
          <w:lang w:val="id-ID"/>
        </w:rPr>
        <w:t xml:space="preserve">  </w:t>
      </w:r>
    </w:p>
    <w:p w14:paraId="22018348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Jl. Ahmad Yani Batam Kota. Kota Batam. kepulauan Riau. Indonesia  </w:t>
      </w:r>
    </w:p>
    <w:p w14:paraId="2F16378D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025DE043" w14:textId="6FA110DB" w:rsidR="009D377F" w:rsidRDefault="009D377F" w:rsidP="009D377F">
      <w:pPr>
        <w:spacing w:before="80"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 xml:space="preserve">Adalah </w:t>
      </w:r>
      <w:r>
        <w:rPr>
          <w:rFonts w:ascii="Times New Roman" w:hAnsi="Times New Roman"/>
          <w:b/>
          <w:bCs/>
          <w:sz w:val="24"/>
          <w:szCs w:val="24"/>
          <w:lang w:val="id-ID"/>
        </w:rPr>
        <w:t>Pihak II</w:t>
      </w:r>
      <w:r>
        <w:rPr>
          <w:rFonts w:ascii="Times New Roman" w:hAnsi="Times New Roman"/>
          <w:bCs/>
          <w:sz w:val="24"/>
          <w:szCs w:val="24"/>
          <w:lang w:val="id-ID"/>
        </w:rPr>
        <w:t xml:space="preserve"> selaku Pemegang Hak Cipta berupa </w:t>
      </w:r>
      <w:proofErr w:type="spellStart"/>
      <w:r w:rsidR="00394E32">
        <w:rPr>
          <w:rFonts w:ascii="Times New Roman" w:hAnsi="Times New Roman"/>
          <w:b/>
          <w:bCs/>
          <w:color w:val="000000"/>
          <w:sz w:val="24"/>
          <w:szCs w:val="24"/>
        </w:rPr>
        <w:t>Aplikasi</w:t>
      </w:r>
      <w:proofErr w:type="spellEnd"/>
      <w:r w:rsidR="00394E32">
        <w:rPr>
          <w:rFonts w:ascii="Times New Roman" w:hAnsi="Times New Roman"/>
          <w:b/>
          <w:bCs/>
          <w:color w:val="000000"/>
          <w:sz w:val="24"/>
          <w:szCs w:val="24"/>
        </w:rPr>
        <w:t xml:space="preserve"> Mobile Baby Monitoring</w:t>
      </w:r>
      <w:r w:rsidR="00EB5FE8">
        <w:rPr>
          <w:rFonts w:ascii="Times New Roman" w:hAnsi="Times New Roman"/>
          <w:b/>
          <w:bCs/>
          <w:color w:val="000000"/>
          <w:sz w:val="24"/>
          <w:szCs w:val="24"/>
        </w:rPr>
        <w:t xml:space="preserve"> System</w:t>
      </w:r>
      <w:r w:rsidR="00CE4498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  <w:lang w:val="id-ID"/>
        </w:rPr>
        <w:t>untuk didaftarkan di Direktorat Hak Cipta, Desain Industri, Desain Tata Letak dan Sirkuit Terpadu dan Rahasia Dagang, Direktorat Jenderal Hak Kekayaan Intelektual, Kementerian Hukum dan Hak Azasi Manusia R.I.</w:t>
      </w:r>
    </w:p>
    <w:p w14:paraId="7DA67AB8" w14:textId="0B432D41" w:rsidR="00394E32" w:rsidRDefault="009D377F" w:rsidP="00ED5649">
      <w:pPr>
        <w:spacing w:before="80"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 xml:space="preserve">Demikianlah surat pengalihan hak ini kami buat, agar dapat dipergunakan sebagaimana mestinya.   </w:t>
      </w:r>
    </w:p>
    <w:p w14:paraId="13015F25" w14:textId="77777777" w:rsidR="00394E32" w:rsidRPr="00ED5649" w:rsidRDefault="00394E32" w:rsidP="00ED5649">
      <w:pPr>
        <w:spacing w:before="80"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</w:p>
    <w:p w14:paraId="67864DA6" w14:textId="77777777" w:rsidR="007B4FA2" w:rsidRDefault="007B4FA2" w:rsidP="009D377F">
      <w:pPr>
        <w:tabs>
          <w:tab w:val="left" w:pos="4253"/>
          <w:tab w:val="left" w:pos="4678"/>
        </w:tabs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3C78248" w14:textId="77777777" w:rsidR="00EB5FE8" w:rsidRDefault="00EB5FE8" w:rsidP="009D377F">
      <w:pPr>
        <w:tabs>
          <w:tab w:val="left" w:pos="4253"/>
          <w:tab w:val="left" w:pos="4678"/>
        </w:tabs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76E4E26F" w14:textId="77777777" w:rsidR="00EB5FE8" w:rsidRDefault="00EB5FE8" w:rsidP="009D377F">
      <w:pPr>
        <w:tabs>
          <w:tab w:val="left" w:pos="4253"/>
          <w:tab w:val="left" w:pos="4678"/>
        </w:tabs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B66D0E6" w14:textId="77777777" w:rsidR="00EB5FE8" w:rsidRDefault="00EB5FE8" w:rsidP="009D377F">
      <w:pPr>
        <w:tabs>
          <w:tab w:val="left" w:pos="4253"/>
          <w:tab w:val="left" w:pos="4678"/>
        </w:tabs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2A50261" w14:textId="74D5B26F" w:rsidR="009D377F" w:rsidRDefault="009D377F" w:rsidP="009D377F">
      <w:pPr>
        <w:spacing w:after="0" w:line="240" w:lineRule="auto"/>
        <w:ind w:left="5040" w:firstLine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lastRenderedPageBreak/>
        <w:t>Batam</w:t>
      </w:r>
      <w:r>
        <w:rPr>
          <w:rFonts w:ascii="Times New Roman" w:hAnsi="Times New Roman"/>
          <w:bCs/>
          <w:sz w:val="24"/>
          <w:szCs w:val="24"/>
          <w:lang w:val="id-ID"/>
        </w:rPr>
        <w:t>,</w:t>
      </w:r>
      <w:r w:rsidR="00394E32">
        <w:rPr>
          <w:rFonts w:ascii="Times New Roman" w:hAnsi="Times New Roman"/>
          <w:bCs/>
          <w:sz w:val="24"/>
          <w:szCs w:val="24"/>
          <w:lang w:val="id-ID"/>
        </w:rPr>
        <w:t xml:space="preserve"> 14 Juni </w:t>
      </w:r>
      <w:r w:rsidR="00CE4498">
        <w:rPr>
          <w:rFonts w:ascii="Times New Roman" w:hAnsi="Times New Roman"/>
          <w:bCs/>
          <w:sz w:val="24"/>
          <w:szCs w:val="24"/>
        </w:rPr>
        <w:t>202</w:t>
      </w:r>
      <w:r w:rsidR="00394E32">
        <w:rPr>
          <w:rFonts w:ascii="Times New Roman" w:hAnsi="Times New Roman"/>
          <w:bCs/>
          <w:sz w:val="24"/>
          <w:szCs w:val="24"/>
        </w:rPr>
        <w:t>4</w:t>
      </w:r>
    </w:p>
    <w:p w14:paraId="4F590998" w14:textId="5E3BF961" w:rsidR="009D377F" w:rsidRDefault="009D377F" w:rsidP="009D377F">
      <w:pPr>
        <w:spacing w:after="0" w:line="240" w:lineRule="auto"/>
        <w:jc w:val="right"/>
        <w:rPr>
          <w:rFonts w:ascii="Times New Roman" w:hAnsi="Times New Roman"/>
          <w:bCs/>
          <w:sz w:val="24"/>
          <w:szCs w:val="24"/>
          <w:lang w:val="id-ID"/>
        </w:rPr>
      </w:pPr>
    </w:p>
    <w:tbl>
      <w:tblPr>
        <w:tblStyle w:val="TableGrid"/>
        <w:tblW w:w="10084" w:type="dxa"/>
        <w:tblBorders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insideH w:val="none" w:sz="0" w:space="0" w:color="000000"/>
          <w:insideV w:val="none" w:sz="0" w:space="0" w:color="000000"/>
        </w:tblBorders>
        <w:tblLook w:val="04A0" w:firstRow="1" w:lastRow="0" w:firstColumn="1" w:lastColumn="0" w:noHBand="0" w:noVBand="1"/>
      </w:tblPr>
      <w:tblGrid>
        <w:gridCol w:w="4225"/>
        <w:gridCol w:w="1449"/>
        <w:gridCol w:w="4410"/>
      </w:tblGrid>
      <w:tr w:rsidR="00185563" w14:paraId="13ED5C17" w14:textId="77777777" w:rsidTr="00EB5FE8">
        <w:tc>
          <w:tcPr>
            <w:tcW w:w="4225" w:type="dxa"/>
            <w:vAlign w:val="center"/>
          </w:tcPr>
          <w:p w14:paraId="25D1FB90" w14:textId="77777777" w:rsidR="009D377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Pemegang Hak Cipta</w:t>
            </w:r>
          </w:p>
        </w:tc>
        <w:tc>
          <w:tcPr>
            <w:tcW w:w="1449" w:type="dxa"/>
            <w:vAlign w:val="center"/>
          </w:tcPr>
          <w:p w14:paraId="03AC9A02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0F9CF846" w14:textId="77777777" w:rsidR="009D377F" w:rsidRPr="00CD133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Pencipta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1</w:t>
            </w:r>
          </w:p>
        </w:tc>
      </w:tr>
      <w:tr w:rsidR="00185563" w14:paraId="4F398A91" w14:textId="77777777" w:rsidTr="00EB5FE8">
        <w:trPr>
          <w:trHeight w:val="1403"/>
        </w:trPr>
        <w:tc>
          <w:tcPr>
            <w:tcW w:w="4225" w:type="dxa"/>
            <w:vAlign w:val="center"/>
          </w:tcPr>
          <w:p w14:paraId="13F29CD9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1449" w:type="dxa"/>
            <w:vAlign w:val="center"/>
          </w:tcPr>
          <w:p w14:paraId="5D77F70A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08AF471A" w14:textId="45BC34A4" w:rsidR="009D377F" w:rsidRDefault="009D377F" w:rsidP="633ACBD5">
            <w:pPr>
              <w:tabs>
                <w:tab w:val="center" w:pos="7938"/>
              </w:tabs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</w:p>
          <w:p w14:paraId="5E4D1C0A" w14:textId="6F018EAC" w:rsidR="009D377F" w:rsidRDefault="009D377F" w:rsidP="633ACBD5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</w:tr>
      <w:tr w:rsidR="00185563" w14:paraId="795A0A71" w14:textId="77777777" w:rsidTr="00EB5FE8">
        <w:tc>
          <w:tcPr>
            <w:tcW w:w="4225" w:type="dxa"/>
            <w:vAlign w:val="center"/>
          </w:tcPr>
          <w:p w14:paraId="6D85BBD5" w14:textId="77777777" w:rsidR="009D377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(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Uuf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Brajawidagda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bCs/>
                <w:sz w:val="24"/>
                <w:szCs w:val="24"/>
              </w:rPr>
              <w:t>Ph.D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)</w:t>
            </w:r>
          </w:p>
        </w:tc>
        <w:tc>
          <w:tcPr>
            <w:tcW w:w="1449" w:type="dxa"/>
            <w:vAlign w:val="center"/>
          </w:tcPr>
          <w:p w14:paraId="3E83CE71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6193ACD3" w14:textId="58AA37E9" w:rsidR="009D377F" w:rsidRDefault="00EB5FE8" w:rsidP="007A02A6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Agung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yad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.Si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,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Kom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185563" w14:paraId="5CEB97F2" w14:textId="77777777" w:rsidTr="00EB5FE8">
        <w:tc>
          <w:tcPr>
            <w:tcW w:w="4225" w:type="dxa"/>
            <w:vAlign w:val="center"/>
          </w:tcPr>
          <w:p w14:paraId="6226ED2D" w14:textId="77777777" w:rsidR="00394E32" w:rsidRDefault="00394E32" w:rsidP="00394E32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1449" w:type="dxa"/>
            <w:vAlign w:val="center"/>
          </w:tcPr>
          <w:p w14:paraId="0A65C4D2" w14:textId="77777777" w:rsidR="00394E32" w:rsidRDefault="00394E32" w:rsidP="00394E32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64595D54" w14:textId="20D045E3" w:rsidR="0063511D" w:rsidRDefault="0063511D" w:rsidP="0063511D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655D1518" w14:textId="77777777" w:rsidR="0063511D" w:rsidRDefault="0063511D" w:rsidP="0063511D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7408D2C8" w14:textId="30EAAD3E" w:rsidR="0063511D" w:rsidRPr="0063511D" w:rsidRDefault="0063511D" w:rsidP="0063511D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 w:rsidRPr="0063511D"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 xml:space="preserve">Pencipta </w:t>
            </w: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2</w:t>
            </w:r>
          </w:p>
          <w:p w14:paraId="25ECEB1E" w14:textId="1B59E51B" w:rsidR="0063511D" w:rsidRDefault="0063511D" w:rsidP="0063511D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br/>
            </w:r>
            <w:r w:rsidR="00185563" w:rsidRPr="00185563">
              <w:rPr>
                <w:rFonts w:ascii="Times New Roman" w:hAnsi="Times New Roman"/>
                <w:bCs/>
                <w:noProof/>
                <w:sz w:val="24"/>
                <w:szCs w:val="24"/>
                <w:lang w:val="id-ID"/>
              </w:rPr>
              <w:drawing>
                <wp:inline distT="0" distB="0" distL="0" distR="0" wp14:anchorId="3F5E3924" wp14:editId="357EABA6">
                  <wp:extent cx="990395" cy="819150"/>
                  <wp:effectExtent l="0" t="0" r="635" b="0"/>
                  <wp:docPr id="19112669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1266936" name=""/>
                          <pic:cNvPicPr/>
                        </pic:nvPicPr>
                        <pic:blipFill>
                          <a:blip r:embed="rId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artisticPencilSketch pressure="1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1037" cy="827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2D3784" w14:textId="77777777" w:rsidR="0063511D" w:rsidRPr="0063511D" w:rsidRDefault="0063511D" w:rsidP="0063511D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5C27F4E7" w14:textId="6444C48B" w:rsidR="0063511D" w:rsidRDefault="00EB5FE8" w:rsidP="0063511D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(</w:t>
            </w:r>
            <w:r w:rsidR="0063511D" w:rsidRPr="0063511D"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Christia Insela</w:t>
            </w:r>
            <w:r w:rsidR="0063511D"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 xml:space="preserve"> Br Sebayang</w:t>
            </w: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)</w:t>
            </w:r>
          </w:p>
          <w:p w14:paraId="713514AD" w14:textId="77777777" w:rsidR="0063511D" w:rsidRDefault="0063511D" w:rsidP="0063511D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44E0A85B" w14:textId="77777777" w:rsidR="00394E32" w:rsidRDefault="00394E32" w:rsidP="00394E32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79A78618" w14:textId="7A14C70F" w:rsidR="00394E32" w:rsidRDefault="00394E32" w:rsidP="00394E32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633ACBD5">
              <w:rPr>
                <w:rFonts w:ascii="Times New Roman" w:hAnsi="Times New Roman"/>
                <w:sz w:val="24"/>
                <w:szCs w:val="24"/>
                <w:lang w:val="id-ID"/>
              </w:rPr>
              <w:t>Pencipta</w:t>
            </w:r>
            <w:r w:rsidRPr="633ACBD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63511D">
              <w:rPr>
                <w:rFonts w:ascii="Times New Roman" w:hAnsi="Times New Roman"/>
                <w:sz w:val="24"/>
                <w:szCs w:val="24"/>
              </w:rPr>
              <w:t>3</w:t>
            </w:r>
          </w:p>
          <w:p w14:paraId="2AD03B29" w14:textId="13D1CAC1" w:rsidR="00394E32" w:rsidRDefault="00EB5FE8" w:rsidP="00394E32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7ACC997F" wp14:editId="25C690CE">
                  <wp:simplePos x="0" y="0"/>
                  <wp:positionH relativeFrom="column">
                    <wp:posOffset>-1333500</wp:posOffset>
                  </wp:positionH>
                  <wp:positionV relativeFrom="paragraph">
                    <wp:posOffset>74930</wp:posOffset>
                  </wp:positionV>
                  <wp:extent cx="1238885" cy="777875"/>
                  <wp:effectExtent l="0" t="0" r="0" b="3175"/>
                  <wp:wrapThrough wrapText="bothSides">
                    <wp:wrapPolygon edited="0">
                      <wp:start x="0" y="0"/>
                      <wp:lineTo x="0" y="21159"/>
                      <wp:lineTo x="21257" y="21159"/>
                      <wp:lineTo x="21257" y="0"/>
                      <wp:lineTo x="0" y="0"/>
                    </wp:wrapPolygon>
                  </wp:wrapThrough>
                  <wp:docPr id="59757180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7571808" name="Picture 597571808"/>
                          <pic:cNvPicPr/>
                        </pic:nvPicPr>
                        <pic:blipFill rotWithShape="1">
                          <a:blip r:embed="rId6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05" t="53571" r="-1905" b="-714"/>
                          <a:stretch/>
                        </pic:blipFill>
                        <pic:spPr bwMode="auto">
                          <a:xfrm>
                            <a:off x="0" y="0"/>
                            <a:ext cx="1238885" cy="7778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17A51DD" w14:textId="47CCF6CF" w:rsidR="00394E32" w:rsidRDefault="00394E32" w:rsidP="00394E32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00DD5D8D" w14:textId="078EFECE" w:rsidR="00394E32" w:rsidRDefault="00394E32" w:rsidP="00394E32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7AD96844" w14:textId="65DB6DD3" w:rsidR="00394E32" w:rsidRDefault="00394E32" w:rsidP="00394E32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3130D0F1" w14:textId="2AAB73CB" w:rsidR="00185563" w:rsidRPr="00F951EC" w:rsidRDefault="00185563" w:rsidP="00394E32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49CC1DA2" w14:textId="2FB764EC" w:rsidR="00185563" w:rsidRDefault="00EB5FE8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spellStart"/>
            <w:r w:rsidR="00394E32">
              <w:rPr>
                <w:rFonts w:ascii="Times New Roman" w:hAnsi="Times New Roman"/>
                <w:bCs/>
                <w:sz w:val="24"/>
                <w:szCs w:val="24"/>
              </w:rPr>
              <w:t>Jashline</w:t>
            </w:r>
            <w:proofErr w:type="spellEnd"/>
            <w:r w:rsidR="00394E32">
              <w:rPr>
                <w:rFonts w:ascii="Times New Roman" w:hAnsi="Times New Roman"/>
                <w:bCs/>
                <w:sz w:val="24"/>
                <w:szCs w:val="24"/>
              </w:rPr>
              <w:t xml:space="preserve"> Lie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  <w:p w14:paraId="3FED3E86" w14:textId="77777777" w:rsidR="00185563" w:rsidRDefault="00185563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3C2E72F3" w14:textId="77777777" w:rsidR="00394E32" w:rsidRPr="00394E32" w:rsidRDefault="00394E32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5CFCA07A" w14:textId="0F959281" w:rsidR="00394E32" w:rsidRPr="00394E32" w:rsidRDefault="00394E32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 w:rsidRPr="00394E32">
              <w:rPr>
                <w:rFonts w:ascii="Times New Roman" w:hAnsi="Times New Roman"/>
                <w:bCs/>
                <w:sz w:val="24"/>
                <w:szCs w:val="24"/>
              </w:rPr>
              <w:t>Pencipta</w:t>
            </w:r>
            <w:proofErr w:type="spellEnd"/>
            <w:r w:rsidRPr="00394E32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63511D">
              <w:rPr>
                <w:rFonts w:ascii="Times New Roman" w:hAnsi="Times New Roman"/>
                <w:bCs/>
                <w:sz w:val="24"/>
                <w:szCs w:val="24"/>
              </w:rPr>
              <w:t>4</w:t>
            </w:r>
          </w:p>
          <w:p w14:paraId="70EC1CD3" w14:textId="77777777" w:rsidR="00394E32" w:rsidRDefault="00394E32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741C5C59" w14:textId="3B0B9190" w:rsidR="00394E32" w:rsidRPr="00394E32" w:rsidRDefault="00185563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  <w:r w:rsidRPr="00185563">
              <w:rPr>
                <w:rFonts w:ascii="Times New Roman" w:hAnsi="Times New Roman"/>
                <w:bCs/>
                <w:noProof/>
                <w:sz w:val="24"/>
                <w:szCs w:val="24"/>
              </w:rPr>
              <w:drawing>
                <wp:inline distT="0" distB="0" distL="0" distR="0" wp14:anchorId="28474D7A" wp14:editId="059B3E73">
                  <wp:extent cx="728945" cy="790575"/>
                  <wp:effectExtent l="0" t="0" r="0" b="0"/>
                  <wp:docPr id="3316950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695041" name=""/>
                          <pic:cNvPicPr/>
                        </pic:nvPicPr>
                        <pic:blipFill rotWithShape="1">
                          <a:blip r:embed="rId7"/>
                          <a:srcRect r="3649"/>
                          <a:stretch/>
                        </pic:blipFill>
                        <pic:spPr bwMode="auto">
                          <a:xfrm>
                            <a:off x="0" y="0"/>
                            <a:ext cx="738615" cy="8010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4BEE711" w14:textId="22C526BC" w:rsidR="00185563" w:rsidRPr="00394E32" w:rsidRDefault="00185563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16F96DBF" w14:textId="77777777" w:rsidR="00EB5FE8" w:rsidRDefault="00EB5FE8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="00394E32">
              <w:rPr>
                <w:rFonts w:ascii="Times New Roman" w:hAnsi="Times New Roman"/>
                <w:bCs/>
                <w:sz w:val="24"/>
                <w:szCs w:val="24"/>
              </w:rPr>
              <w:t xml:space="preserve">Salva Nabila </w:t>
            </w:r>
            <w:proofErr w:type="spellStart"/>
            <w:r w:rsidR="00394E32">
              <w:rPr>
                <w:rFonts w:ascii="Times New Roman" w:hAnsi="Times New Roman"/>
                <w:bCs/>
                <w:sz w:val="24"/>
                <w:szCs w:val="24"/>
              </w:rPr>
              <w:t>Hayatun</w:t>
            </w:r>
            <w:proofErr w:type="spellEnd"/>
            <w:r w:rsidR="00394E32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394E32">
              <w:rPr>
                <w:rFonts w:ascii="Times New Roman" w:hAnsi="Times New Roman"/>
                <w:bCs/>
                <w:sz w:val="24"/>
                <w:szCs w:val="24"/>
              </w:rPr>
              <w:t>Nufus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  <w:r w:rsidR="00394E32">
              <w:rPr>
                <w:rFonts w:ascii="Times New Roman" w:hAnsi="Times New Roman"/>
                <w:bCs/>
                <w:sz w:val="24"/>
                <w:szCs w:val="24"/>
              </w:rPr>
              <w:br/>
            </w:r>
            <w:r w:rsidR="00394E32">
              <w:rPr>
                <w:rFonts w:ascii="Times New Roman" w:hAnsi="Times New Roman"/>
                <w:bCs/>
                <w:sz w:val="24"/>
                <w:szCs w:val="24"/>
              </w:rPr>
              <w:br/>
            </w:r>
          </w:p>
          <w:p w14:paraId="20F0C953" w14:textId="77777777" w:rsidR="00EB5FE8" w:rsidRDefault="00EB5FE8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4B1E89CB" w14:textId="77777777" w:rsidR="00EB5FE8" w:rsidRDefault="00EB5FE8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2223FA95" w14:textId="77777777" w:rsidR="00EB5FE8" w:rsidRDefault="00EB5FE8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60047342" w14:textId="77777777" w:rsidR="00EB5FE8" w:rsidRDefault="00EB5FE8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6F511509" w14:textId="3B845D84" w:rsidR="00394E32" w:rsidRPr="00394E32" w:rsidRDefault="00394E32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br/>
            </w:r>
            <w:proofErr w:type="spellStart"/>
            <w:r w:rsidRPr="00394E32">
              <w:rPr>
                <w:rFonts w:ascii="Times New Roman" w:hAnsi="Times New Roman"/>
                <w:bCs/>
                <w:sz w:val="24"/>
                <w:szCs w:val="24"/>
              </w:rPr>
              <w:t>Pencipta</w:t>
            </w:r>
            <w:proofErr w:type="spellEnd"/>
            <w:r w:rsidRPr="00394E32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63511D"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</w:p>
          <w:p w14:paraId="2C7EECBF" w14:textId="379F234F" w:rsidR="0063511D" w:rsidRDefault="0063511D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55F076FC" w14:textId="77777777" w:rsidR="0063511D" w:rsidRDefault="0063511D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38565F5F" w14:textId="77777777" w:rsidR="00185563" w:rsidRPr="00394E32" w:rsidRDefault="00185563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488F2C03" w14:textId="77777777" w:rsidR="00394E32" w:rsidRPr="00394E32" w:rsidRDefault="00394E32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37985DE9" w14:textId="43A3B4F0" w:rsidR="00394E32" w:rsidRPr="00394E32" w:rsidRDefault="00394E32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48C9D909" w14:textId="276AEB52" w:rsidR="00394E32" w:rsidRDefault="00EB5FE8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="00394E32">
              <w:rPr>
                <w:rFonts w:ascii="Times New Roman" w:hAnsi="Times New Roman"/>
                <w:bCs/>
                <w:sz w:val="24"/>
                <w:szCs w:val="24"/>
              </w:rPr>
              <w:t>Petra Ivan</w:t>
            </w:r>
            <w:r w:rsidR="0063511D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3511D">
              <w:rPr>
                <w:rFonts w:ascii="Times New Roman" w:hAnsi="Times New Roman"/>
                <w:bCs/>
                <w:sz w:val="24"/>
                <w:szCs w:val="24"/>
              </w:rPr>
              <w:t>Sijabat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  <w:r w:rsidR="00394E32">
              <w:rPr>
                <w:rFonts w:ascii="Times New Roman" w:hAnsi="Times New Roman"/>
                <w:bCs/>
                <w:sz w:val="24"/>
                <w:szCs w:val="24"/>
              </w:rPr>
              <w:br/>
            </w:r>
          </w:p>
          <w:p w14:paraId="1CB874A4" w14:textId="77777777" w:rsidR="00394E32" w:rsidRDefault="00394E32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5C4FB612" w14:textId="51A1D0A4" w:rsidR="00394E32" w:rsidRPr="00394E32" w:rsidRDefault="00394E32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  <w:proofErr w:type="spellStart"/>
            <w:r w:rsidRPr="00394E32">
              <w:rPr>
                <w:rFonts w:ascii="Times New Roman" w:hAnsi="Times New Roman"/>
                <w:bCs/>
                <w:sz w:val="24"/>
                <w:szCs w:val="24"/>
              </w:rPr>
              <w:t>Pencipta</w:t>
            </w:r>
            <w:proofErr w:type="spellEnd"/>
            <w:r w:rsidRPr="00394E32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63511D"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</w:p>
          <w:p w14:paraId="7908ADBF" w14:textId="77777777" w:rsidR="00394E32" w:rsidRPr="00394E32" w:rsidRDefault="00394E32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5CFE7717" w14:textId="77777777" w:rsidR="00394E32" w:rsidRPr="00394E32" w:rsidRDefault="00394E32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292B8D31" w14:textId="77777777" w:rsidR="00394E32" w:rsidRPr="00394E32" w:rsidRDefault="00394E32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06D4507E" w14:textId="77777777" w:rsidR="00394E32" w:rsidRDefault="00394E32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57D2FE44" w14:textId="77777777" w:rsidR="00185563" w:rsidRPr="00394E32" w:rsidRDefault="00185563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23826864" w14:textId="481639FB" w:rsidR="00394E32" w:rsidRDefault="00EB5FE8" w:rsidP="00394E32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="00394E32">
              <w:rPr>
                <w:rFonts w:ascii="Times New Roman" w:hAnsi="Times New Roman"/>
                <w:bCs/>
                <w:sz w:val="24"/>
                <w:szCs w:val="24"/>
              </w:rPr>
              <w:t>Muhammad Fiqih</w:t>
            </w:r>
            <w:r w:rsidR="0063511D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spellStart"/>
            <w:r w:rsidR="0063511D">
              <w:rPr>
                <w:rFonts w:ascii="Times New Roman" w:hAnsi="Times New Roman"/>
                <w:bCs/>
                <w:sz w:val="24"/>
                <w:szCs w:val="24"/>
              </w:rPr>
              <w:t>Ariansyah</w:t>
            </w:r>
            <w:proofErr w:type="spellEnd"/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</w:tr>
    </w:tbl>
    <w:p w14:paraId="4BC8CF23" w14:textId="34E97449" w:rsidR="000D2A3C" w:rsidRDefault="009D377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 xml:space="preserve">       </w:t>
      </w:r>
      <w:r>
        <w:rPr>
          <w:rFonts w:ascii="Times New Roman" w:hAnsi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/>
          <w:bCs/>
          <w:sz w:val="24"/>
          <w:szCs w:val="24"/>
          <w:lang w:val="id-ID"/>
        </w:rPr>
        <w:tab/>
      </w:r>
    </w:p>
    <w:p w14:paraId="77EAE505" w14:textId="77777777" w:rsidR="00394E32" w:rsidRDefault="00394E32" w:rsidP="00394E32">
      <w:pPr>
        <w:rPr>
          <w:rFonts w:ascii="Times New Roman" w:hAnsi="Times New Roman"/>
          <w:bCs/>
          <w:sz w:val="24"/>
          <w:szCs w:val="24"/>
          <w:lang w:val="id-ID"/>
        </w:rPr>
      </w:pPr>
    </w:p>
    <w:p w14:paraId="2A7D3CC1" w14:textId="21907927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2D037FB7" w14:textId="7A474A12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sectPr w:rsidR="000E26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LO0sDQ1NTc2MzBX0lEKTi0uzszPAykwqgUAaxhF0iwAAAA="/>
  </w:docVars>
  <w:rsids>
    <w:rsidRoot w:val="009D377F"/>
    <w:rsid w:val="00037BB9"/>
    <w:rsid w:val="0006783F"/>
    <w:rsid w:val="00084272"/>
    <w:rsid w:val="000D2A3C"/>
    <w:rsid w:val="000E263F"/>
    <w:rsid w:val="00111764"/>
    <w:rsid w:val="00185563"/>
    <w:rsid w:val="0029199F"/>
    <w:rsid w:val="002C0306"/>
    <w:rsid w:val="00394E32"/>
    <w:rsid w:val="0051517C"/>
    <w:rsid w:val="005B7E84"/>
    <w:rsid w:val="0063511D"/>
    <w:rsid w:val="007A02A6"/>
    <w:rsid w:val="007B4FA2"/>
    <w:rsid w:val="007C5CA1"/>
    <w:rsid w:val="007C7ADD"/>
    <w:rsid w:val="00875373"/>
    <w:rsid w:val="009340A9"/>
    <w:rsid w:val="00971DAF"/>
    <w:rsid w:val="0099436A"/>
    <w:rsid w:val="009D377F"/>
    <w:rsid w:val="00AD2411"/>
    <w:rsid w:val="00C37CBC"/>
    <w:rsid w:val="00CE4498"/>
    <w:rsid w:val="00EB5FE8"/>
    <w:rsid w:val="00ED5649"/>
    <w:rsid w:val="00FD7A16"/>
    <w:rsid w:val="105D6CDD"/>
    <w:rsid w:val="1DBF3E35"/>
    <w:rsid w:val="633ACBD5"/>
    <w:rsid w:val="63588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36192"/>
  <w15:chartTrackingRefBased/>
  <w15:docId w15:val="{D794DC88-47AE-4B89-A060-15A9746E3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37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37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37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77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microsoft.com/office/2007/relationships/hdphoto" Target="media/hdphoto1.wdp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dyneta@gmail.com</dc:creator>
  <cp:keywords/>
  <dc:description/>
  <cp:lastModifiedBy>Salva Nabila</cp:lastModifiedBy>
  <cp:revision>4</cp:revision>
  <cp:lastPrinted>2020-11-04T04:45:00Z</cp:lastPrinted>
  <dcterms:created xsi:type="dcterms:W3CDTF">2024-06-13T19:05:00Z</dcterms:created>
  <dcterms:modified xsi:type="dcterms:W3CDTF">2024-06-24T01:33:00Z</dcterms:modified>
</cp:coreProperties>
</file>